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velyn Villato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el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llato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38 North 75th Avenue, Elmwood Park, IL, USA Elmwood Park, IL, USA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villa29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2653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nd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